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684EC" w14:textId="77777777" w:rsidR="00DC5687" w:rsidRPr="00672B6E" w:rsidRDefault="00DC5687">
      <w:pPr>
        <w:jc w:val="center"/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sz w:val="23"/>
          <w:szCs w:val="23"/>
        </w:rPr>
        <w:t>The Conservation Fund Resourceful Communities Program</w:t>
      </w:r>
    </w:p>
    <w:p w14:paraId="34C63C6F" w14:textId="77777777" w:rsidR="00DC5687" w:rsidRPr="00672B6E" w:rsidRDefault="00DC5687">
      <w:pPr>
        <w:jc w:val="center"/>
        <w:rPr>
          <w:rFonts w:asciiTheme="minorHAnsi" w:hAnsiTheme="minorHAnsi" w:cstheme="minorHAnsi"/>
          <w:b/>
          <w:sz w:val="23"/>
          <w:szCs w:val="23"/>
          <w:u w:val="single"/>
        </w:rPr>
      </w:pPr>
      <w:r w:rsidRPr="00672B6E">
        <w:rPr>
          <w:rFonts w:asciiTheme="minorHAnsi" w:hAnsiTheme="minorHAnsi" w:cstheme="minorHAnsi"/>
          <w:b/>
          <w:sz w:val="23"/>
          <w:szCs w:val="23"/>
          <w:u w:val="single"/>
        </w:rPr>
        <w:t>Creating New Economies Fund (CNEF)</w:t>
      </w:r>
    </w:p>
    <w:p w14:paraId="34093AFA" w14:textId="77777777" w:rsidR="00DC5687" w:rsidRPr="00672B6E" w:rsidRDefault="00DC5687">
      <w:pPr>
        <w:jc w:val="center"/>
        <w:rPr>
          <w:rFonts w:asciiTheme="minorHAnsi" w:hAnsiTheme="minorHAnsi" w:cstheme="minorHAnsi"/>
          <w:b/>
          <w:sz w:val="23"/>
          <w:szCs w:val="23"/>
        </w:rPr>
      </w:pPr>
    </w:p>
    <w:p w14:paraId="61285BB0" w14:textId="77777777" w:rsidR="00DC5687" w:rsidRPr="00672B6E" w:rsidRDefault="00DC5687">
      <w:pPr>
        <w:jc w:val="center"/>
        <w:rPr>
          <w:rFonts w:asciiTheme="minorHAnsi" w:hAnsiTheme="minorHAnsi" w:cstheme="minorHAnsi"/>
          <w:b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>SAMPLE BUDGET AND NARRATIVE</w:t>
      </w:r>
    </w:p>
    <w:p w14:paraId="64526B17" w14:textId="77777777" w:rsidR="00DC5687" w:rsidRPr="00672B6E" w:rsidRDefault="006A417E">
      <w:pPr>
        <w:pStyle w:val="Heading1"/>
        <w:rPr>
          <w:rFonts w:asciiTheme="minorHAnsi" w:hAnsiTheme="minorHAnsi" w:cstheme="minorHAnsi"/>
          <w:color w:val="auto"/>
          <w:sz w:val="23"/>
          <w:szCs w:val="23"/>
        </w:rPr>
      </w:pPr>
      <w:r w:rsidRPr="00672B6E">
        <w:rPr>
          <w:rFonts w:asciiTheme="minorHAnsi" w:hAnsiTheme="minorHAnsi" w:cstheme="minorHAnsi"/>
          <w:color w:val="auto"/>
          <w:sz w:val="23"/>
          <w:szCs w:val="23"/>
        </w:rPr>
        <w:t xml:space="preserve">Trail </w:t>
      </w:r>
      <w:r w:rsidR="00DC5687" w:rsidRPr="00672B6E">
        <w:rPr>
          <w:rFonts w:asciiTheme="minorHAnsi" w:hAnsiTheme="minorHAnsi" w:cstheme="minorHAnsi"/>
          <w:color w:val="auto"/>
          <w:sz w:val="23"/>
          <w:szCs w:val="23"/>
        </w:rPr>
        <w:t>Project</w:t>
      </w:r>
      <w:r w:rsidRPr="00672B6E">
        <w:rPr>
          <w:rFonts w:asciiTheme="minorHAnsi" w:hAnsiTheme="minorHAnsi" w:cstheme="minorHAnsi"/>
          <w:color w:val="auto"/>
          <w:sz w:val="23"/>
          <w:szCs w:val="23"/>
        </w:rPr>
        <w:t xml:space="preserve"> for ABC Nonprofit</w:t>
      </w:r>
    </w:p>
    <w:p w14:paraId="48E350BC" w14:textId="77777777" w:rsidR="008E66C7" w:rsidRPr="00672B6E" w:rsidRDefault="008E66C7" w:rsidP="008E66C7">
      <w:pPr>
        <w:rPr>
          <w:rFonts w:asciiTheme="minorHAnsi" w:hAnsiTheme="minorHAnsi" w:cstheme="minorHAnsi"/>
          <w:sz w:val="23"/>
          <w:szCs w:val="23"/>
        </w:rPr>
      </w:pPr>
    </w:p>
    <w:tbl>
      <w:tblPr>
        <w:tblW w:w="10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83"/>
        <w:gridCol w:w="2055"/>
        <w:gridCol w:w="1460"/>
        <w:gridCol w:w="2203"/>
        <w:gridCol w:w="2203"/>
      </w:tblGrid>
      <w:tr w:rsidR="00672B6E" w:rsidRPr="00672B6E" w14:paraId="7EFDA86B" w14:textId="63D3E1E7" w:rsidTr="00672B6E">
        <w:trPr>
          <w:trHeight w:val="647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39D0E0B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Budget Line Item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0312C63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CNEF Funds</w:t>
            </w:r>
          </w:p>
          <w:p w14:paraId="69809A6B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Requested (B)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5B0ED84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In-Kind</w:t>
            </w:r>
          </w:p>
          <w:p w14:paraId="6F9490FB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(C)</w:t>
            </w:r>
          </w:p>
        </w:tc>
        <w:tc>
          <w:tcPr>
            <w:tcW w:w="2203" w:type="dxa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8AD795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Funding from</w:t>
            </w:r>
          </w:p>
          <w:p w14:paraId="367D4645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Other Sources (D)</w:t>
            </w:r>
          </w:p>
        </w:tc>
        <w:tc>
          <w:tcPr>
            <w:tcW w:w="2203" w:type="dxa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DD7FE3B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Total Project</w:t>
            </w:r>
          </w:p>
          <w:p w14:paraId="540399DB" w14:textId="0240E0E0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Cost (A)</w:t>
            </w:r>
          </w:p>
        </w:tc>
      </w:tr>
      <w:tr w:rsidR="00672B6E" w:rsidRPr="00672B6E" w14:paraId="282B17C2" w14:textId="37AFA3F0" w:rsidTr="00672B6E">
        <w:trPr>
          <w:trHeight w:val="317"/>
        </w:trPr>
        <w:tc>
          <w:tcPr>
            <w:tcW w:w="0" w:type="auto"/>
            <w:tcBorders>
              <w:top w:val="single" w:sz="12" w:space="0" w:color="auto"/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330B87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1.  Intern Stipends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715D3FC0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,00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163A3DC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91F32F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15,000</w:t>
            </w:r>
          </w:p>
        </w:tc>
        <w:tc>
          <w:tcPr>
            <w:tcW w:w="2203" w:type="dxa"/>
            <w:tcBorders>
              <w:top w:val="single" w:sz="12" w:space="0" w:color="auto"/>
              <w:right w:val="single" w:sz="8" w:space="0" w:color="auto"/>
            </w:tcBorders>
            <w:vAlign w:val="center"/>
          </w:tcPr>
          <w:p w14:paraId="0875B3E0" w14:textId="0DFF90C6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20,000</w:t>
            </w:r>
          </w:p>
        </w:tc>
      </w:tr>
      <w:tr w:rsidR="00672B6E" w:rsidRPr="00672B6E" w14:paraId="1F7C888D" w14:textId="3B898C2A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3B4479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2.  Staff Support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C01A0A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,0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7C007A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12B26CD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,000</w:t>
            </w: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7156C856" w14:textId="2061B388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10,000</w:t>
            </w:r>
          </w:p>
        </w:tc>
      </w:tr>
      <w:tr w:rsidR="00672B6E" w:rsidRPr="00672B6E" w14:paraId="45508314" w14:textId="0776726A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8F494A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3.  Contract Services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2BDDDA0D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2,50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02E528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F1E37D3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10AC557B" w14:textId="5F312A5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2,500</w:t>
            </w:r>
          </w:p>
        </w:tc>
      </w:tr>
      <w:tr w:rsidR="00672B6E" w:rsidRPr="00672B6E" w14:paraId="003D12AA" w14:textId="0E0781CB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CC15F9F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4.  Work Gloves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01B812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359784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0</w:t>
            </w: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5029C8F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502DBCB2" w14:textId="7C3245CF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0</w:t>
            </w:r>
          </w:p>
        </w:tc>
      </w:tr>
      <w:tr w:rsidR="00672B6E" w:rsidRPr="00672B6E" w14:paraId="2ED4A073" w14:textId="2D1EEC85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201A8D9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5.  Work Equipment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A695A5D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BC7002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200</w:t>
            </w: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621EED8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5547ABAD" w14:textId="2FAD2038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250</w:t>
            </w:r>
          </w:p>
        </w:tc>
      </w:tr>
      <w:tr w:rsidR="00672B6E" w:rsidRPr="00672B6E" w14:paraId="1D446177" w14:textId="25E1AA3A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1C164C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6.  Signage/ printing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57965A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D3CC2ED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500</w:t>
            </w: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F0EFE74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100</w:t>
            </w: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2F4A69E9" w14:textId="1FB9CE4D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600</w:t>
            </w:r>
          </w:p>
        </w:tc>
      </w:tr>
      <w:tr w:rsidR="00672B6E" w:rsidRPr="00672B6E" w14:paraId="1358E6BA" w14:textId="50B6F4C4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35BC3FB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7.  Meeting Supplies</w:t>
            </w: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3C90E58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1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C14B79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1B7930FC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77780EC3" w14:textId="362C1E2A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sz w:val="23"/>
                <w:szCs w:val="23"/>
              </w:rPr>
              <w:t>$150</w:t>
            </w:r>
          </w:p>
        </w:tc>
      </w:tr>
      <w:tr w:rsidR="00672B6E" w:rsidRPr="00672B6E" w14:paraId="2D017737" w14:textId="3F36D78B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98235E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0272DE8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A18F720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7ACD31EE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2006C439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</w:tr>
      <w:tr w:rsidR="00672B6E" w:rsidRPr="00672B6E" w14:paraId="4B6D99D4" w14:textId="7CF6C54B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C474748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04BEA98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B73AA7B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F5FDB5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right w:val="single" w:sz="8" w:space="0" w:color="auto"/>
            </w:tcBorders>
            <w:vAlign w:val="center"/>
          </w:tcPr>
          <w:p w14:paraId="7E082CEF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</w:tr>
      <w:tr w:rsidR="00672B6E" w:rsidRPr="00672B6E" w14:paraId="207CD6D9" w14:textId="50F5C883" w:rsidTr="00672B6E">
        <w:trPr>
          <w:trHeight w:val="317"/>
        </w:trPr>
        <w:tc>
          <w:tcPr>
            <w:tcW w:w="0" w:type="auto"/>
            <w:tcBorders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6B326F8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05E6CDA2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26B7401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F4E0E05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2203" w:type="dxa"/>
            <w:tcBorders>
              <w:bottom w:val="single" w:sz="12" w:space="0" w:color="auto"/>
              <w:right w:val="single" w:sz="8" w:space="0" w:color="auto"/>
            </w:tcBorders>
            <w:vAlign w:val="center"/>
          </w:tcPr>
          <w:p w14:paraId="0B8B3929" w14:textId="77777777" w:rsidR="00672B6E" w:rsidRPr="00672B6E" w:rsidRDefault="00672B6E" w:rsidP="00672B6E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</w:tr>
      <w:tr w:rsidR="00672B6E" w:rsidRPr="00672B6E" w14:paraId="57737F5B" w14:textId="052FEBC0" w:rsidTr="00672B6E">
        <w:trPr>
          <w:trHeight w:val="467"/>
        </w:trPr>
        <w:tc>
          <w:tcPr>
            <w:tcW w:w="0" w:type="auto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4B0524" w14:textId="77777777" w:rsidR="00672B6E" w:rsidRPr="00672B6E" w:rsidRDefault="00672B6E" w:rsidP="00672B6E">
            <w:pPr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Total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2EF2A40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12,7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C34CB4A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750</w:t>
            </w:r>
          </w:p>
        </w:tc>
        <w:tc>
          <w:tcPr>
            <w:tcW w:w="2203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067C167" w14:textId="77777777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20,100</w:t>
            </w:r>
          </w:p>
        </w:tc>
        <w:tc>
          <w:tcPr>
            <w:tcW w:w="2203" w:type="dxa"/>
            <w:tcBorders>
              <w:top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1B01B3" w14:textId="558E01F4" w:rsidR="00672B6E" w:rsidRPr="00672B6E" w:rsidRDefault="00672B6E" w:rsidP="00672B6E">
            <w:pPr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672B6E">
              <w:rPr>
                <w:rFonts w:asciiTheme="minorHAnsi" w:hAnsiTheme="minorHAnsi" w:cstheme="minorHAnsi"/>
                <w:b/>
                <w:sz w:val="23"/>
                <w:szCs w:val="23"/>
              </w:rPr>
              <w:t>$33,550</w:t>
            </w:r>
          </w:p>
        </w:tc>
      </w:tr>
    </w:tbl>
    <w:p w14:paraId="04E9B87A" w14:textId="5AAF81B9" w:rsidR="008E66C7" w:rsidRPr="00672B6E" w:rsidRDefault="008E66C7" w:rsidP="008E66C7">
      <w:pPr>
        <w:rPr>
          <w:rFonts w:asciiTheme="minorHAnsi" w:hAnsiTheme="minorHAnsi" w:cstheme="minorHAnsi"/>
          <w:sz w:val="23"/>
          <w:szCs w:val="23"/>
        </w:rPr>
      </w:pPr>
    </w:p>
    <w:p w14:paraId="37973C30" w14:textId="77777777" w:rsidR="00DC5687" w:rsidRPr="00672B6E" w:rsidRDefault="00DC5687">
      <w:pPr>
        <w:rPr>
          <w:rFonts w:asciiTheme="minorHAnsi" w:hAnsiTheme="minorHAnsi" w:cstheme="minorHAnsi"/>
          <w:b/>
          <w:sz w:val="23"/>
          <w:szCs w:val="23"/>
          <w:u w:val="single"/>
        </w:rPr>
      </w:pPr>
    </w:p>
    <w:p w14:paraId="3FECD1A8" w14:textId="77777777" w:rsidR="00DC5687" w:rsidRPr="00672B6E" w:rsidRDefault="00DC5687">
      <w:pPr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  <w:u w:val="single"/>
        </w:rPr>
        <w:t>Budget Narrative</w:t>
      </w:r>
      <w:r w:rsidRPr="00672B6E">
        <w:rPr>
          <w:rFonts w:asciiTheme="minorHAnsi" w:hAnsiTheme="minorHAnsi" w:cstheme="minorHAnsi"/>
          <w:sz w:val="23"/>
          <w:szCs w:val="23"/>
        </w:rPr>
        <w:t xml:space="preserve"> (Please provide an explanation for the funding requested from CNEF</w:t>
      </w:r>
      <w:r w:rsidR="003E52F7" w:rsidRPr="00672B6E">
        <w:rPr>
          <w:rFonts w:asciiTheme="minorHAnsi" w:hAnsiTheme="minorHAnsi" w:cstheme="minorHAnsi"/>
          <w:sz w:val="23"/>
          <w:szCs w:val="23"/>
        </w:rPr>
        <w:t xml:space="preserve"> and what </w:t>
      </w:r>
      <w:r w:rsidR="00707AD2" w:rsidRPr="00672B6E">
        <w:rPr>
          <w:rFonts w:asciiTheme="minorHAnsi" w:hAnsiTheme="minorHAnsi" w:cstheme="minorHAnsi"/>
          <w:sz w:val="23"/>
          <w:szCs w:val="23"/>
        </w:rPr>
        <w:t>in-kind support is being provided.</w:t>
      </w:r>
      <w:r w:rsidRPr="00672B6E">
        <w:rPr>
          <w:rFonts w:asciiTheme="minorHAnsi" w:hAnsiTheme="minorHAnsi" w:cstheme="minorHAnsi"/>
          <w:sz w:val="23"/>
          <w:szCs w:val="23"/>
        </w:rPr>
        <w:t>)</w:t>
      </w:r>
    </w:p>
    <w:p w14:paraId="7B33FA29" w14:textId="77777777" w:rsidR="00A977C0" w:rsidRPr="00672B6E" w:rsidRDefault="00CC1103" w:rsidP="00A977C0">
      <w:pPr>
        <w:numPr>
          <w:ilvl w:val="0"/>
          <w:numId w:val="2"/>
        </w:numPr>
        <w:rPr>
          <w:rFonts w:asciiTheme="minorHAnsi" w:hAnsiTheme="minorHAnsi" w:cstheme="minorHAnsi"/>
          <w:color w:val="000000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 xml:space="preserve">Intern Stipends </w:t>
      </w:r>
      <w:r w:rsidR="0014710A" w:rsidRPr="00672B6E">
        <w:rPr>
          <w:rFonts w:asciiTheme="minorHAnsi" w:hAnsiTheme="minorHAnsi" w:cstheme="minorHAnsi"/>
          <w:sz w:val="23"/>
          <w:szCs w:val="23"/>
        </w:rPr>
        <w:t>–</w:t>
      </w:r>
      <w:r w:rsidRPr="00672B6E">
        <w:rPr>
          <w:rFonts w:asciiTheme="minorHAnsi" w:hAnsiTheme="minorHAnsi" w:cstheme="minorHAnsi"/>
          <w:sz w:val="23"/>
          <w:szCs w:val="23"/>
        </w:rPr>
        <w:t xml:space="preserve"> </w:t>
      </w:r>
      <w:r w:rsidRPr="00672B6E">
        <w:rPr>
          <w:rFonts w:asciiTheme="minorHAnsi" w:hAnsiTheme="minorHAnsi" w:cstheme="minorHAnsi"/>
          <w:color w:val="000000"/>
          <w:sz w:val="23"/>
          <w:szCs w:val="23"/>
        </w:rPr>
        <w:t>$10/ hour for 10-week internships for FT work (40 hours/ week).  $5,000 of CNEF funding will support intern stipends; $15,000 to support intern stipends has been secured from the ABC Community Foundation.</w:t>
      </w:r>
    </w:p>
    <w:p w14:paraId="1410F8D3" w14:textId="77777777" w:rsidR="00A977C0" w:rsidRPr="00672B6E" w:rsidRDefault="00A977C0" w:rsidP="00A977C0">
      <w:pPr>
        <w:numPr>
          <w:ilvl w:val="0"/>
          <w:numId w:val="2"/>
        </w:numPr>
        <w:rPr>
          <w:rFonts w:asciiTheme="minorHAnsi" w:hAnsiTheme="minorHAnsi" w:cstheme="minorHAnsi"/>
          <w:color w:val="000000"/>
          <w:sz w:val="23"/>
          <w:szCs w:val="23"/>
        </w:rPr>
      </w:pPr>
      <w:r w:rsidRPr="00672B6E">
        <w:rPr>
          <w:rFonts w:asciiTheme="minorHAnsi" w:hAnsiTheme="minorHAnsi" w:cstheme="minorHAnsi"/>
          <w:b/>
          <w:color w:val="000000"/>
          <w:sz w:val="23"/>
          <w:szCs w:val="23"/>
        </w:rPr>
        <w:t xml:space="preserve">Staff Support </w:t>
      </w:r>
      <w:r w:rsidRPr="00672B6E">
        <w:rPr>
          <w:rFonts w:asciiTheme="minorHAnsi" w:hAnsiTheme="minorHAnsi" w:cstheme="minorHAnsi"/>
          <w:color w:val="000000"/>
          <w:sz w:val="23"/>
          <w:szCs w:val="23"/>
        </w:rPr>
        <w:t>– A Project Coordinator will supervise the interns and manage the project at $20/ hour for 40 hours/ week for 12.5 weeks.  CNEF funding will support half of the Project Coordinator's salary; funding from ABC Community Foundation will cover the remaining salary.</w:t>
      </w:r>
    </w:p>
    <w:p w14:paraId="6A2668ED" w14:textId="77777777" w:rsidR="00272C6A" w:rsidRPr="00672B6E" w:rsidRDefault="00A977C0" w:rsidP="00DE602D">
      <w:pPr>
        <w:numPr>
          <w:ilvl w:val="0"/>
          <w:numId w:val="2"/>
        </w:numPr>
        <w:spacing w:after="120"/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>Contract</w:t>
      </w:r>
      <w:r w:rsidR="00DC5687" w:rsidRPr="00672B6E">
        <w:rPr>
          <w:rFonts w:asciiTheme="minorHAnsi" w:hAnsiTheme="minorHAnsi" w:cstheme="minorHAnsi"/>
          <w:b/>
          <w:sz w:val="23"/>
          <w:szCs w:val="23"/>
        </w:rPr>
        <w:t xml:space="preserve"> Services</w:t>
      </w:r>
      <w:r w:rsidR="0014710A" w:rsidRPr="00672B6E">
        <w:rPr>
          <w:rFonts w:asciiTheme="minorHAnsi" w:hAnsiTheme="minorHAnsi" w:cstheme="minorHAnsi"/>
          <w:sz w:val="23"/>
          <w:szCs w:val="23"/>
        </w:rPr>
        <w:t xml:space="preserve"> – </w:t>
      </w:r>
      <w:r w:rsidR="00A54477" w:rsidRPr="00672B6E">
        <w:rPr>
          <w:rFonts w:asciiTheme="minorHAnsi" w:hAnsiTheme="minorHAnsi" w:cstheme="minorHAnsi"/>
          <w:sz w:val="23"/>
          <w:szCs w:val="23"/>
        </w:rPr>
        <w:t>$2,500 of CNEF funds will pay a local grading company to clear the trail.</w:t>
      </w:r>
      <w:r w:rsidR="00DC5687" w:rsidRPr="00672B6E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5E9447BA" w14:textId="77777777" w:rsidR="00A54477" w:rsidRPr="00672B6E" w:rsidRDefault="00A54477" w:rsidP="00A54477">
      <w:pPr>
        <w:numPr>
          <w:ilvl w:val="0"/>
          <w:numId w:val="2"/>
        </w:numPr>
        <w:spacing w:after="120"/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>Work Gloves</w:t>
      </w:r>
      <w:r w:rsidR="00DC5687" w:rsidRPr="00672B6E">
        <w:rPr>
          <w:rFonts w:asciiTheme="minorHAnsi" w:hAnsiTheme="minorHAnsi" w:cstheme="minorHAnsi"/>
          <w:sz w:val="23"/>
          <w:szCs w:val="23"/>
        </w:rPr>
        <w:t xml:space="preserve"> – </w:t>
      </w:r>
      <w:r w:rsidRPr="00672B6E">
        <w:rPr>
          <w:rFonts w:asciiTheme="minorHAnsi" w:hAnsiTheme="minorHAnsi" w:cstheme="minorHAnsi"/>
          <w:sz w:val="23"/>
          <w:szCs w:val="23"/>
        </w:rPr>
        <w:t>A local hardware store will provide work gloves ($10/ pair for 5 pairs) for interns.</w:t>
      </w:r>
    </w:p>
    <w:p w14:paraId="79909F88" w14:textId="77777777" w:rsidR="0014710A" w:rsidRPr="001F16FF" w:rsidRDefault="00A54477" w:rsidP="00DE602D">
      <w:pPr>
        <w:numPr>
          <w:ilvl w:val="0"/>
          <w:numId w:val="2"/>
        </w:numPr>
        <w:spacing w:after="120"/>
        <w:rPr>
          <w:rFonts w:asciiTheme="minorHAnsi" w:hAnsiTheme="minorHAnsi" w:cstheme="minorHAnsi"/>
          <w:sz w:val="23"/>
          <w:szCs w:val="23"/>
        </w:rPr>
      </w:pPr>
      <w:r w:rsidRPr="001F16FF">
        <w:rPr>
          <w:rFonts w:asciiTheme="minorHAnsi" w:hAnsiTheme="minorHAnsi" w:cstheme="minorHAnsi"/>
          <w:b/>
          <w:sz w:val="23"/>
          <w:szCs w:val="23"/>
        </w:rPr>
        <w:t>Work Equipment</w:t>
      </w:r>
      <w:r w:rsidR="0014710A" w:rsidRPr="001F16FF">
        <w:rPr>
          <w:rFonts w:asciiTheme="minorHAnsi" w:hAnsiTheme="minorHAnsi" w:cstheme="minorHAnsi"/>
          <w:sz w:val="23"/>
          <w:szCs w:val="23"/>
        </w:rPr>
        <w:t xml:space="preserve"> –</w:t>
      </w:r>
      <w:r w:rsidR="0014710A" w:rsidRPr="00672B6E">
        <w:rPr>
          <w:rFonts w:asciiTheme="minorHAnsi" w:hAnsiTheme="minorHAnsi" w:cstheme="minorHAnsi"/>
          <w:sz w:val="23"/>
          <w:szCs w:val="23"/>
        </w:rPr>
        <w:t xml:space="preserve"> </w:t>
      </w:r>
      <w:r w:rsidR="00695F09" w:rsidRPr="00672B6E">
        <w:rPr>
          <w:rFonts w:asciiTheme="minorHAnsi" w:hAnsiTheme="minorHAnsi" w:cstheme="minorHAnsi"/>
          <w:sz w:val="23"/>
          <w:szCs w:val="23"/>
        </w:rPr>
        <w:t>We anticipate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that Lowe’s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will donate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4 sets of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tools worth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$50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each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(in</w:t>
      </w:r>
      <w:r w:rsidR="00695F09" w:rsidRPr="00672B6E">
        <w:rPr>
          <w:rFonts w:asciiTheme="minorHAnsi" w:hAnsiTheme="minorHAnsi" w:cstheme="minorHAnsi"/>
          <w:sz w:val="23"/>
          <w:szCs w:val="23"/>
        </w:rPr>
        <w:t>-kind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donation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awaiting decision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).  </w:t>
      </w:r>
      <w:r w:rsidR="00695F09" w:rsidRPr="00672B6E">
        <w:rPr>
          <w:rFonts w:asciiTheme="minorHAnsi" w:hAnsiTheme="minorHAnsi" w:cstheme="minorHAnsi"/>
          <w:sz w:val="23"/>
          <w:szCs w:val="23"/>
        </w:rPr>
        <w:t>We will purchase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one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additional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set of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tools with</w:t>
      </w:r>
      <w:r w:rsidR="00695F09" w:rsidRPr="001F16FF">
        <w:rPr>
          <w:rFonts w:asciiTheme="minorHAnsi" w:hAnsiTheme="minorHAnsi" w:cstheme="minorHAnsi"/>
          <w:sz w:val="23"/>
          <w:szCs w:val="23"/>
        </w:rPr>
        <w:t xml:space="preserve"> CNEF</w:t>
      </w:r>
      <w:r w:rsidR="00695F09" w:rsidRPr="00672B6E">
        <w:rPr>
          <w:rFonts w:asciiTheme="minorHAnsi" w:hAnsiTheme="minorHAnsi" w:cstheme="minorHAnsi"/>
          <w:sz w:val="23"/>
          <w:szCs w:val="23"/>
        </w:rPr>
        <w:t xml:space="preserve"> funds</w:t>
      </w:r>
      <w:r w:rsidR="00695F09" w:rsidRPr="001F16FF">
        <w:rPr>
          <w:rFonts w:asciiTheme="minorHAnsi" w:hAnsiTheme="minorHAnsi" w:cstheme="minorHAnsi"/>
          <w:sz w:val="23"/>
          <w:szCs w:val="23"/>
        </w:rPr>
        <w:t>.</w:t>
      </w:r>
    </w:p>
    <w:p w14:paraId="3C451300" w14:textId="77777777" w:rsidR="00272C6A" w:rsidRPr="00672B6E" w:rsidRDefault="00051A85" w:rsidP="00DE602D">
      <w:pPr>
        <w:numPr>
          <w:ilvl w:val="0"/>
          <w:numId w:val="2"/>
        </w:numPr>
        <w:spacing w:after="120"/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>Signage</w:t>
      </w:r>
      <w:r w:rsidR="0014710A" w:rsidRPr="00672B6E">
        <w:rPr>
          <w:rFonts w:asciiTheme="minorHAnsi" w:hAnsiTheme="minorHAnsi" w:cstheme="minorHAnsi"/>
          <w:sz w:val="23"/>
          <w:szCs w:val="23"/>
        </w:rPr>
        <w:t xml:space="preserve"> –</w:t>
      </w:r>
      <w:r w:rsidRPr="00672B6E">
        <w:rPr>
          <w:rFonts w:asciiTheme="minorHAnsi" w:hAnsiTheme="minorHAnsi" w:cstheme="minorHAnsi"/>
          <w:sz w:val="23"/>
          <w:szCs w:val="23"/>
        </w:rPr>
        <w:t xml:space="preserve"> ABC Signs will create 5 trail signs at $100 each</w:t>
      </w:r>
      <w:r w:rsidR="00D77CCD" w:rsidRPr="00672B6E">
        <w:rPr>
          <w:rFonts w:asciiTheme="minorHAnsi" w:hAnsiTheme="minorHAnsi" w:cstheme="minorHAnsi"/>
          <w:sz w:val="23"/>
          <w:szCs w:val="23"/>
        </w:rPr>
        <w:t xml:space="preserve"> (in-kind</w:t>
      </w:r>
      <w:r w:rsidR="00A14FCE" w:rsidRPr="00672B6E">
        <w:rPr>
          <w:rFonts w:asciiTheme="minorHAnsi" w:hAnsiTheme="minorHAnsi" w:cstheme="minorHAnsi"/>
          <w:sz w:val="23"/>
          <w:szCs w:val="23"/>
        </w:rPr>
        <w:t>, awaiting decision</w:t>
      </w:r>
      <w:r w:rsidR="00D77CCD" w:rsidRPr="00672B6E">
        <w:rPr>
          <w:rFonts w:asciiTheme="minorHAnsi" w:hAnsiTheme="minorHAnsi" w:cstheme="minorHAnsi"/>
          <w:sz w:val="23"/>
          <w:szCs w:val="23"/>
        </w:rPr>
        <w:t>) and will print outreach materials</w:t>
      </w:r>
      <w:r w:rsidRPr="00672B6E">
        <w:rPr>
          <w:rFonts w:asciiTheme="minorHAnsi" w:hAnsiTheme="minorHAnsi" w:cstheme="minorHAnsi"/>
          <w:sz w:val="23"/>
          <w:szCs w:val="23"/>
        </w:rPr>
        <w:t xml:space="preserve">.  </w:t>
      </w:r>
      <w:r w:rsidR="00D77CCD" w:rsidRPr="00672B6E">
        <w:rPr>
          <w:rFonts w:asciiTheme="minorHAnsi" w:hAnsiTheme="minorHAnsi" w:cstheme="minorHAnsi"/>
          <w:sz w:val="23"/>
          <w:szCs w:val="23"/>
        </w:rPr>
        <w:t xml:space="preserve">A </w:t>
      </w:r>
      <w:r w:rsidRPr="00672B6E">
        <w:rPr>
          <w:rFonts w:asciiTheme="minorHAnsi" w:hAnsiTheme="minorHAnsi" w:cstheme="minorHAnsi"/>
          <w:sz w:val="23"/>
          <w:szCs w:val="23"/>
        </w:rPr>
        <w:t>private donation (secu</w:t>
      </w:r>
      <w:r w:rsidR="00D77CCD" w:rsidRPr="00672B6E">
        <w:rPr>
          <w:rFonts w:asciiTheme="minorHAnsi" w:hAnsiTheme="minorHAnsi" w:cstheme="minorHAnsi"/>
          <w:sz w:val="23"/>
          <w:szCs w:val="23"/>
        </w:rPr>
        <w:t>red) will cover the remaining $1</w:t>
      </w:r>
      <w:r w:rsidRPr="00672B6E">
        <w:rPr>
          <w:rFonts w:asciiTheme="minorHAnsi" w:hAnsiTheme="minorHAnsi" w:cstheme="minorHAnsi"/>
          <w:sz w:val="23"/>
          <w:szCs w:val="23"/>
        </w:rPr>
        <w:t>00</w:t>
      </w:r>
      <w:r w:rsidR="00D77CCD" w:rsidRPr="00672B6E">
        <w:rPr>
          <w:rFonts w:asciiTheme="minorHAnsi" w:hAnsiTheme="minorHAnsi" w:cstheme="minorHAnsi"/>
          <w:sz w:val="23"/>
          <w:szCs w:val="23"/>
        </w:rPr>
        <w:t xml:space="preserve"> expense</w:t>
      </w:r>
      <w:r w:rsidRPr="00672B6E">
        <w:rPr>
          <w:rFonts w:asciiTheme="minorHAnsi" w:hAnsiTheme="minorHAnsi" w:cstheme="minorHAnsi"/>
          <w:sz w:val="23"/>
          <w:szCs w:val="23"/>
        </w:rPr>
        <w:t>.</w:t>
      </w:r>
    </w:p>
    <w:p w14:paraId="40F6C4BC" w14:textId="1A107106" w:rsidR="00D77CCD" w:rsidRDefault="00D77CCD" w:rsidP="00DE602D">
      <w:pPr>
        <w:numPr>
          <w:ilvl w:val="0"/>
          <w:numId w:val="2"/>
        </w:numPr>
        <w:spacing w:after="120"/>
        <w:rPr>
          <w:rFonts w:asciiTheme="minorHAnsi" w:hAnsiTheme="minorHAnsi" w:cstheme="minorHAnsi"/>
          <w:sz w:val="23"/>
          <w:szCs w:val="23"/>
        </w:rPr>
      </w:pPr>
      <w:r w:rsidRPr="00672B6E">
        <w:rPr>
          <w:rFonts w:asciiTheme="minorHAnsi" w:hAnsiTheme="minorHAnsi" w:cstheme="minorHAnsi"/>
          <w:b/>
          <w:sz w:val="23"/>
          <w:szCs w:val="23"/>
        </w:rPr>
        <w:t>Meeting Supplies</w:t>
      </w:r>
      <w:r w:rsidRPr="00672B6E">
        <w:rPr>
          <w:rFonts w:asciiTheme="minorHAnsi" w:hAnsiTheme="minorHAnsi" w:cstheme="minorHAnsi"/>
          <w:sz w:val="23"/>
          <w:szCs w:val="23"/>
        </w:rPr>
        <w:t xml:space="preserve"> – $150 of CNEF funds will cover snacks and occasional supplies such as pens and pads.</w:t>
      </w:r>
    </w:p>
    <w:p w14:paraId="3848A74B" w14:textId="77777777" w:rsidR="00672B6E" w:rsidRPr="00672B6E" w:rsidRDefault="00672B6E" w:rsidP="00672B6E">
      <w:pPr>
        <w:rPr>
          <w:rFonts w:ascii="Calibri" w:hAnsi="Calibri" w:cs="Calibri"/>
          <w:sz w:val="23"/>
          <w:szCs w:val="23"/>
        </w:rPr>
      </w:pPr>
    </w:p>
    <w:p w14:paraId="5646A7DC" w14:textId="2954A8FA" w:rsidR="00672B6E" w:rsidRPr="00672B6E" w:rsidRDefault="00672B6E" w:rsidP="00672B6E">
      <w:pPr>
        <w:rPr>
          <w:rFonts w:ascii="Calibri" w:hAnsi="Calibri" w:cs="Calibri"/>
          <w:b/>
          <w:sz w:val="23"/>
          <w:szCs w:val="23"/>
          <w:u w:val="single"/>
        </w:rPr>
      </w:pPr>
      <w:r>
        <w:rPr>
          <w:rFonts w:ascii="Calibri" w:hAnsi="Calibri" w:cs="Calibri"/>
          <w:b/>
          <w:sz w:val="23"/>
          <w:szCs w:val="23"/>
          <w:u w:val="single"/>
        </w:rPr>
        <w:t>Funding from Other Sources</w:t>
      </w:r>
    </w:p>
    <w:p w14:paraId="44CCDE78" w14:textId="6023E63B" w:rsidR="00672B6E" w:rsidRDefault="00672B6E" w:rsidP="00672B6E">
      <w:pPr>
        <w:numPr>
          <w:ilvl w:val="0"/>
          <w:numId w:val="6"/>
        </w:numPr>
        <w:rPr>
          <w:rFonts w:ascii="Calibri" w:hAnsi="Calibri" w:cs="Calibri"/>
          <w:bCs/>
          <w:sz w:val="23"/>
          <w:szCs w:val="23"/>
        </w:rPr>
      </w:pPr>
      <w:r>
        <w:rPr>
          <w:rFonts w:ascii="Calibri" w:hAnsi="Calibri" w:cs="Calibri"/>
          <w:bCs/>
          <w:sz w:val="23"/>
          <w:szCs w:val="23"/>
        </w:rPr>
        <w:t>ABC Community Foundation</w:t>
      </w:r>
      <w:r w:rsidRPr="00672B6E">
        <w:rPr>
          <w:rFonts w:ascii="Calibri" w:hAnsi="Calibri" w:cs="Calibri"/>
          <w:bCs/>
          <w:sz w:val="23"/>
          <w:szCs w:val="23"/>
        </w:rPr>
        <w:t xml:space="preserve">, </w:t>
      </w:r>
      <w:r w:rsidRPr="00672B6E">
        <w:rPr>
          <w:rFonts w:ascii="Calibri" w:hAnsi="Calibri" w:cs="Calibri"/>
          <w:sz w:val="23"/>
          <w:szCs w:val="23"/>
        </w:rPr>
        <w:t>$</w:t>
      </w:r>
      <w:r>
        <w:rPr>
          <w:rFonts w:ascii="Calibri" w:hAnsi="Calibri" w:cs="Calibri"/>
          <w:sz w:val="23"/>
          <w:szCs w:val="23"/>
        </w:rPr>
        <w:t>15</w:t>
      </w:r>
      <w:r w:rsidRPr="00672B6E">
        <w:rPr>
          <w:rFonts w:ascii="Calibri" w:hAnsi="Calibri" w:cs="Calibri"/>
          <w:sz w:val="23"/>
          <w:szCs w:val="23"/>
        </w:rPr>
        <w:t>,000, secured</w:t>
      </w:r>
    </w:p>
    <w:p w14:paraId="7C6A08C5" w14:textId="5C4445B7" w:rsidR="00672B6E" w:rsidRDefault="00672B6E" w:rsidP="00672B6E">
      <w:pPr>
        <w:numPr>
          <w:ilvl w:val="0"/>
          <w:numId w:val="6"/>
        </w:numPr>
        <w:rPr>
          <w:rFonts w:ascii="Calibri" w:hAnsi="Calibri" w:cs="Calibri"/>
          <w:bCs/>
          <w:sz w:val="23"/>
          <w:szCs w:val="23"/>
        </w:rPr>
      </w:pPr>
      <w:r>
        <w:rPr>
          <w:rFonts w:ascii="Calibri" w:hAnsi="Calibri" w:cs="Calibri"/>
          <w:bCs/>
          <w:sz w:val="23"/>
          <w:szCs w:val="23"/>
        </w:rPr>
        <w:t>XYZ Foundation, $5,000, to be submitted</w:t>
      </w:r>
    </w:p>
    <w:p w14:paraId="423366FB" w14:textId="6790D726" w:rsidR="00672B6E" w:rsidRPr="00672B6E" w:rsidRDefault="00672B6E" w:rsidP="00672B6E">
      <w:pPr>
        <w:numPr>
          <w:ilvl w:val="0"/>
          <w:numId w:val="6"/>
        </w:numPr>
        <w:rPr>
          <w:rFonts w:ascii="Calibri" w:hAnsi="Calibri" w:cs="Calibri"/>
          <w:bCs/>
          <w:sz w:val="23"/>
          <w:szCs w:val="23"/>
        </w:rPr>
      </w:pPr>
      <w:r>
        <w:rPr>
          <w:rFonts w:ascii="Calibri" w:hAnsi="Calibri" w:cs="Calibri"/>
          <w:bCs/>
          <w:sz w:val="23"/>
          <w:szCs w:val="23"/>
        </w:rPr>
        <w:t>Individual Donations, $100, secured</w:t>
      </w:r>
    </w:p>
    <w:sectPr w:rsidR="00672B6E" w:rsidRPr="00672B6E" w:rsidSect="0059160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4B638" w14:textId="77777777" w:rsidR="00BE2AB8" w:rsidRDefault="00BE2AB8">
      <w:r>
        <w:separator/>
      </w:r>
    </w:p>
  </w:endnote>
  <w:endnote w:type="continuationSeparator" w:id="0">
    <w:p w14:paraId="7FFDBBA4" w14:textId="77777777" w:rsidR="00BE2AB8" w:rsidRDefault="00BE2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D9EF6" w14:textId="77777777" w:rsidR="001F16FF" w:rsidRDefault="001F16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467F8" w14:textId="273C4490" w:rsidR="001F16FF" w:rsidRPr="001F16FF" w:rsidRDefault="001F16FF">
    <w:pPr>
      <w:pStyle w:val="Footer"/>
      <w:rPr>
        <w:i/>
        <w:iCs/>
        <w:sz w:val="20"/>
        <w:szCs w:val="20"/>
      </w:rPr>
    </w:pPr>
    <w:r>
      <w:rPr>
        <w:i/>
        <w:iCs/>
        <w:sz w:val="20"/>
        <w:szCs w:val="20"/>
      </w:rPr>
      <w:t>Last updated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AFCF5" w14:textId="77777777" w:rsidR="001F16FF" w:rsidRDefault="001F16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B42CD" w14:textId="77777777" w:rsidR="00BE2AB8" w:rsidRDefault="00BE2AB8">
      <w:r>
        <w:separator/>
      </w:r>
    </w:p>
  </w:footnote>
  <w:footnote w:type="continuationSeparator" w:id="0">
    <w:p w14:paraId="6DC82B31" w14:textId="77777777" w:rsidR="00BE2AB8" w:rsidRDefault="00BE2A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9F4D2" w14:textId="77777777" w:rsidR="001F16FF" w:rsidRDefault="001F16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1962" w14:textId="77777777" w:rsidR="001F16FF" w:rsidRDefault="001F16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4E14" w14:textId="77777777" w:rsidR="001F16FF" w:rsidRDefault="001F16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FB6CF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13460"/>
    <w:multiLevelType w:val="hybridMultilevel"/>
    <w:tmpl w:val="06EE5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DF0F99"/>
    <w:multiLevelType w:val="hybridMultilevel"/>
    <w:tmpl w:val="4CB05B96"/>
    <w:lvl w:ilvl="0" w:tplc="CC92783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253D07"/>
    <w:multiLevelType w:val="hybridMultilevel"/>
    <w:tmpl w:val="66006F4E"/>
    <w:lvl w:ilvl="0" w:tplc="F83CCD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81D5E"/>
    <w:multiLevelType w:val="hybridMultilevel"/>
    <w:tmpl w:val="01C8A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74154"/>
    <w:multiLevelType w:val="hybridMultilevel"/>
    <w:tmpl w:val="D744C3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00639275">
    <w:abstractNumId w:val="1"/>
  </w:num>
  <w:num w:numId="2" w16cid:durableId="145437073">
    <w:abstractNumId w:val="5"/>
  </w:num>
  <w:num w:numId="3" w16cid:durableId="2105417591">
    <w:abstractNumId w:val="2"/>
  </w:num>
  <w:num w:numId="4" w16cid:durableId="1674255638">
    <w:abstractNumId w:val="0"/>
  </w:num>
  <w:num w:numId="5" w16cid:durableId="1824271726">
    <w:abstractNumId w:val="3"/>
  </w:num>
  <w:num w:numId="6" w16cid:durableId="20736495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zQwsTQ3tjQyNTRQ0lEKTi0uzszPAykwqgUAlmBRlSwAAAA="/>
  </w:docVars>
  <w:rsids>
    <w:rsidRoot w:val="007856A0"/>
    <w:rsid w:val="000305AC"/>
    <w:rsid w:val="0004012A"/>
    <w:rsid w:val="0004119B"/>
    <w:rsid w:val="00042311"/>
    <w:rsid w:val="00051A85"/>
    <w:rsid w:val="0007075D"/>
    <w:rsid w:val="0008431E"/>
    <w:rsid w:val="000934FC"/>
    <w:rsid w:val="000C1FE3"/>
    <w:rsid w:val="001053C3"/>
    <w:rsid w:val="0014710A"/>
    <w:rsid w:val="001B1D62"/>
    <w:rsid w:val="001F16FF"/>
    <w:rsid w:val="0021621A"/>
    <w:rsid w:val="0026467C"/>
    <w:rsid w:val="00272C6A"/>
    <w:rsid w:val="00316DAB"/>
    <w:rsid w:val="00350DA6"/>
    <w:rsid w:val="00375C1A"/>
    <w:rsid w:val="003C2C4C"/>
    <w:rsid w:val="003E52F7"/>
    <w:rsid w:val="00422FF4"/>
    <w:rsid w:val="00435D2C"/>
    <w:rsid w:val="004A49F1"/>
    <w:rsid w:val="00531F94"/>
    <w:rsid w:val="005801F5"/>
    <w:rsid w:val="00591604"/>
    <w:rsid w:val="005B5302"/>
    <w:rsid w:val="005D5159"/>
    <w:rsid w:val="00606EC4"/>
    <w:rsid w:val="006310E9"/>
    <w:rsid w:val="00633D12"/>
    <w:rsid w:val="00672737"/>
    <w:rsid w:val="00672B6E"/>
    <w:rsid w:val="00695F09"/>
    <w:rsid w:val="006A417E"/>
    <w:rsid w:val="00707AD2"/>
    <w:rsid w:val="00713EE3"/>
    <w:rsid w:val="00774871"/>
    <w:rsid w:val="007856A0"/>
    <w:rsid w:val="00802449"/>
    <w:rsid w:val="00832B47"/>
    <w:rsid w:val="00855055"/>
    <w:rsid w:val="00871280"/>
    <w:rsid w:val="008A6BDA"/>
    <w:rsid w:val="008E1242"/>
    <w:rsid w:val="008E66C7"/>
    <w:rsid w:val="009257DD"/>
    <w:rsid w:val="00972452"/>
    <w:rsid w:val="009A6723"/>
    <w:rsid w:val="00A0125A"/>
    <w:rsid w:val="00A14FCE"/>
    <w:rsid w:val="00A41D0C"/>
    <w:rsid w:val="00A54477"/>
    <w:rsid w:val="00A977C0"/>
    <w:rsid w:val="00AB0B65"/>
    <w:rsid w:val="00B46DBB"/>
    <w:rsid w:val="00B53835"/>
    <w:rsid w:val="00BE2AB8"/>
    <w:rsid w:val="00C64407"/>
    <w:rsid w:val="00C769A8"/>
    <w:rsid w:val="00C839A2"/>
    <w:rsid w:val="00CB0AAB"/>
    <w:rsid w:val="00CC1103"/>
    <w:rsid w:val="00CE1CFC"/>
    <w:rsid w:val="00D049EE"/>
    <w:rsid w:val="00D41CBF"/>
    <w:rsid w:val="00D77CCD"/>
    <w:rsid w:val="00D77F20"/>
    <w:rsid w:val="00D872F7"/>
    <w:rsid w:val="00D900D6"/>
    <w:rsid w:val="00DA2FC2"/>
    <w:rsid w:val="00DB0AB4"/>
    <w:rsid w:val="00DC5687"/>
    <w:rsid w:val="00DD44DB"/>
    <w:rsid w:val="00DE602D"/>
    <w:rsid w:val="00E032C1"/>
    <w:rsid w:val="00E70C5A"/>
    <w:rsid w:val="00EB226F"/>
    <w:rsid w:val="00F370B9"/>
    <w:rsid w:val="00F8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2D3057"/>
  <w15:chartTrackingRefBased/>
  <w15:docId w15:val="{63B2711B-964E-4726-8BE9-BB645D9BF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color w:val="FF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22F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22FF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6440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871280"/>
    <w:rPr>
      <w:sz w:val="16"/>
      <w:szCs w:val="16"/>
    </w:rPr>
  </w:style>
  <w:style w:type="paragraph" w:styleId="CommentText">
    <w:name w:val="annotation text"/>
    <w:basedOn w:val="Normal"/>
    <w:semiHidden/>
    <w:rsid w:val="0087128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71280"/>
    <w:rPr>
      <w:b/>
      <w:bCs/>
    </w:rPr>
  </w:style>
  <w:style w:type="table" w:styleId="TableGrid">
    <w:name w:val="Table Grid"/>
    <w:basedOn w:val="TableNormal"/>
    <w:rsid w:val="008E66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3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4f80aa-d075-4a44-a3d5-b397f33ed1f7">
      <Terms xmlns="http://schemas.microsoft.com/office/infopath/2007/PartnerControls"/>
    </lcf76f155ced4ddcb4097134ff3c332f>
    <_ip_UnifiedCompliancePolicyUIAction xmlns="http://schemas.microsoft.com/sharepoint/v3" xsi:nil="true"/>
    <TaxCatchAll xmlns="99e73112-afe8-4e47-a3b5-7f083aa285f9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BEA716EB306147AEE199F316CA700A" ma:contentTypeVersion="20" ma:contentTypeDescription="Create a new document." ma:contentTypeScope="" ma:versionID="3470ebf75855f1e99bdc2f8b74561f67">
  <xsd:schema xmlns:xsd="http://www.w3.org/2001/XMLSchema" xmlns:xs="http://www.w3.org/2001/XMLSchema" xmlns:p="http://schemas.microsoft.com/office/2006/metadata/properties" xmlns:ns1="http://schemas.microsoft.com/sharepoint/v3" xmlns:ns2="8c4f80aa-d075-4a44-a3d5-b397f33ed1f7" xmlns:ns3="99e73112-afe8-4e47-a3b5-7f083aa285f9" targetNamespace="http://schemas.microsoft.com/office/2006/metadata/properties" ma:root="true" ma:fieldsID="931070e8e4eca418756d6fc10e3789f7" ns1:_="" ns2:_="" ns3:_="">
    <xsd:import namespace="http://schemas.microsoft.com/sharepoint/v3"/>
    <xsd:import namespace="8c4f80aa-d075-4a44-a3d5-b397f33ed1f7"/>
    <xsd:import namespace="99e73112-afe8-4e47-a3b5-7f083aa285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f80aa-d075-4a44-a3d5-b397f33ed1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99938aa-d687-4f83-91e6-77c2c8ab03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e73112-afe8-4e47-a3b5-7f083aa28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9ef663-94f7-4412-8f35-83351162242f}" ma:internalName="TaxCatchAll" ma:showField="CatchAllData" ma:web="99e73112-afe8-4e47-a3b5-7f083aa285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7BC0AF-16D7-4175-B41E-121829BE8D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1B473B-66F7-43EF-B9A5-03C6B2EBCD90}">
  <ds:schemaRefs>
    <ds:schemaRef ds:uri="http://schemas.microsoft.com/office/2006/metadata/properties"/>
    <ds:schemaRef ds:uri="http://schemas.microsoft.com/office/infopath/2007/PartnerControls"/>
    <ds:schemaRef ds:uri="8c4f80aa-d075-4a44-a3d5-b397f33ed1f7"/>
    <ds:schemaRef ds:uri="http://schemas.microsoft.com/sharepoint/v3"/>
    <ds:schemaRef ds:uri="99e73112-afe8-4e47-a3b5-7f083aa285f9"/>
  </ds:schemaRefs>
</ds:datastoreItem>
</file>

<file path=customXml/itemProps3.xml><?xml version="1.0" encoding="utf-8"?>
<ds:datastoreItem xmlns:ds="http://schemas.openxmlformats.org/officeDocument/2006/customXml" ds:itemID="{B9EEE6F0-161D-46EB-8750-1D9AC18E0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4f80aa-d075-4a44-a3d5-b397f33ed1f7"/>
    <ds:schemaRef ds:uri="99e73112-afe8-4e47-a3b5-7f083aa28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4</Characters>
  <Application>Microsoft Office Word</Application>
  <DocSecurity>0</DocSecurity>
  <Lines>4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nservation Fund Resourceful Communities Program</vt:lpstr>
    </vt:vector>
  </TitlesOfParts>
  <Company>The Sojourner Group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servation Fund Resourceful Communities Program</dc:title>
  <dc:subject/>
  <dc:creator>Cynthia Denise Brown</dc:creator>
  <cp:keywords/>
  <cp:lastModifiedBy>Donna Pratt</cp:lastModifiedBy>
  <cp:revision>4</cp:revision>
  <cp:lastPrinted>2014-01-08T18:44:00Z</cp:lastPrinted>
  <dcterms:created xsi:type="dcterms:W3CDTF">2022-12-02T16:11:00Z</dcterms:created>
  <dcterms:modified xsi:type="dcterms:W3CDTF">2022-12-1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BEA716EB306147AEE199F316CA700A</vt:lpwstr>
  </property>
  <property fmtid="{D5CDD505-2E9C-101B-9397-08002B2CF9AE}" pid="3" name="MediaServiceImageTags">
    <vt:lpwstr/>
  </property>
</Properties>
</file>